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4CDA81" w14:textId="77777777" w:rsidR="0091367D" w:rsidRDefault="0091367D" w:rsidP="0091367D">
      <w:pPr>
        <w:jc w:val="center"/>
        <w:rPr>
          <w:rFonts w:ascii="Times New Roman Bold" w:hAnsi="Times New Roman Bold" w:cs="Times New Roman"/>
          <w:b/>
          <w:smallCaps/>
          <w:sz w:val="28"/>
          <w:szCs w:val="28"/>
        </w:rPr>
      </w:pPr>
      <w:r w:rsidRPr="000624CB">
        <w:rPr>
          <w:rFonts w:ascii="Times New Roman Bold" w:hAnsi="Times New Roman Bold" w:cs="Times New Roman"/>
          <w:b/>
          <w:smallCaps/>
          <w:sz w:val="28"/>
          <w:szCs w:val="28"/>
        </w:rPr>
        <w:t>Discussion Board Forum Grading Rubric</w:t>
      </w:r>
    </w:p>
    <w:tbl>
      <w:tblPr>
        <w:tblW w:w="5000" w:type="pct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2"/>
        <w:gridCol w:w="3600"/>
        <w:gridCol w:w="3330"/>
        <w:gridCol w:w="3240"/>
        <w:gridCol w:w="1702"/>
      </w:tblGrid>
      <w:tr w:rsidR="00B66927" w:rsidRPr="00346B8C" w14:paraId="66C0C01D" w14:textId="77777777" w:rsidTr="00390E12">
        <w:trPr>
          <w:trHeight w:val="138"/>
          <w:jc w:val="center"/>
        </w:trPr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4D672E0D" w14:textId="77777777" w:rsidR="00B66927" w:rsidRPr="00346B8C" w:rsidRDefault="00B66927" w:rsidP="00390E12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46B8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riteria</w:t>
            </w:r>
          </w:p>
        </w:tc>
        <w:tc>
          <w:tcPr>
            <w:tcW w:w="11872" w:type="dxa"/>
            <w:gridSpan w:val="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bottom"/>
            <w:hideMark/>
          </w:tcPr>
          <w:p w14:paraId="0A5E827E" w14:textId="77777777" w:rsidR="00B66927" w:rsidRPr="00346B8C" w:rsidRDefault="00B66927" w:rsidP="00390E12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46B8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Levels of Achievement</w:t>
            </w:r>
          </w:p>
        </w:tc>
      </w:tr>
      <w:tr w:rsidR="00B66927" w:rsidRPr="00346B8C" w14:paraId="6AEBA64B" w14:textId="77777777" w:rsidTr="00843734">
        <w:trPr>
          <w:jc w:val="center"/>
        </w:trPr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5B3D7" w:themeFill="accent1" w:themeFillTint="99"/>
            <w:hideMark/>
          </w:tcPr>
          <w:p w14:paraId="0B96F60D" w14:textId="77777777" w:rsidR="00B66927" w:rsidRPr="00346B8C" w:rsidRDefault="00B66927" w:rsidP="00390E1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21927CD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ent 70%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5B3D7" w:themeFill="accent1" w:themeFillTint="99"/>
            <w:vAlign w:val="center"/>
            <w:hideMark/>
          </w:tcPr>
          <w:p w14:paraId="3969F836" w14:textId="77777777" w:rsidR="00B66927" w:rsidRPr="00346B8C" w:rsidRDefault="00B66927" w:rsidP="00390E1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46B8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Advanced </w:t>
            </w:r>
          </w:p>
        </w:tc>
        <w:tc>
          <w:tcPr>
            <w:tcW w:w="3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5B3D7" w:themeFill="accent1" w:themeFillTint="99"/>
            <w:vAlign w:val="center"/>
            <w:hideMark/>
          </w:tcPr>
          <w:p w14:paraId="3163FEE4" w14:textId="77777777" w:rsidR="00B66927" w:rsidRPr="00346B8C" w:rsidRDefault="00B66927" w:rsidP="00390E1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3FBB9637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</w:t>
            </w:r>
            <w:r w:rsidR="0084373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oficient</w:t>
            </w:r>
          </w:p>
        </w:tc>
        <w:tc>
          <w:tcPr>
            <w:tcW w:w="3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5B3D7" w:themeFill="accent1" w:themeFillTint="99"/>
            <w:vAlign w:val="center"/>
            <w:hideMark/>
          </w:tcPr>
          <w:p w14:paraId="64365169" w14:textId="77777777" w:rsidR="00B66927" w:rsidRPr="00346B8C" w:rsidRDefault="00390E12" w:rsidP="00390E1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eveloping</w:t>
            </w:r>
          </w:p>
        </w:tc>
        <w:tc>
          <w:tcPr>
            <w:tcW w:w="170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95B3D7" w:themeFill="accent1" w:themeFillTint="99"/>
            <w:vAlign w:val="center"/>
            <w:hideMark/>
          </w:tcPr>
          <w:p w14:paraId="12DE0828" w14:textId="77777777" w:rsidR="00B66927" w:rsidRPr="00346B8C" w:rsidRDefault="00B66927" w:rsidP="00390E1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46B8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ot present</w:t>
            </w:r>
          </w:p>
        </w:tc>
      </w:tr>
      <w:tr w:rsidR="00B66927" w:rsidRPr="00346B8C" w14:paraId="75BFB26B" w14:textId="77777777" w:rsidTr="00843734">
        <w:trPr>
          <w:jc w:val="center"/>
        </w:trPr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hideMark/>
          </w:tcPr>
          <w:p w14:paraId="6D577B30" w14:textId="6C8774F0" w:rsidR="00B66927" w:rsidRPr="00346B8C" w:rsidRDefault="00B66927" w:rsidP="00390E12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46B8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ontent</w:t>
            </w:r>
          </w:p>
          <w:p w14:paraId="501DC8A9" w14:textId="77777777" w:rsidR="00B66927" w:rsidRPr="00346B8C" w:rsidRDefault="00B66927" w:rsidP="00390E1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1A7EEB6" w14:textId="77777777" w:rsidR="00B66927" w:rsidRPr="00346B8C" w:rsidRDefault="00B66927" w:rsidP="00390E1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21927CD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3</w:t>
            </w:r>
            <w:r w:rsidRPr="21927CD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to 35 points</w:t>
            </w:r>
          </w:p>
          <w:p w14:paraId="427D8480" w14:textId="77777777" w:rsidR="00B66927" w:rsidRPr="00346B8C" w:rsidRDefault="00B66927" w:rsidP="00390E1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ll key components of the </w:t>
            </w:r>
            <w:r w:rsidRPr="00346B8C">
              <w:rPr>
                <w:rFonts w:ascii="Times New Roman" w:hAnsi="Times New Roman" w:cs="Times New Roman"/>
                <w:sz w:val="24"/>
                <w:szCs w:val="24"/>
              </w:rPr>
              <w:t>Discussion Board Forum prompt are answered in the thread. The thread has a clear, logical flow. Major points are stated clearly. Major points are supported by good examples or thoughtful analysis.</w:t>
            </w:r>
          </w:p>
        </w:tc>
        <w:tc>
          <w:tcPr>
            <w:tcW w:w="3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450E7CF" w14:textId="77777777" w:rsidR="00B66927" w:rsidRPr="00346B8C" w:rsidRDefault="00B66927" w:rsidP="00390E1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30</w:t>
            </w:r>
            <w:r w:rsidRPr="3FBB9637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to 3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</w:t>
            </w:r>
            <w:r w:rsidRPr="3FBB9637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points</w:t>
            </w:r>
          </w:p>
          <w:p w14:paraId="0ED9CAB7" w14:textId="77777777" w:rsidR="00B66927" w:rsidRPr="00346B8C" w:rsidRDefault="00B66927" w:rsidP="00390E12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46B8C">
              <w:rPr>
                <w:rFonts w:ascii="Times New Roman" w:hAnsi="Times New Roman" w:cs="Times New Roman"/>
                <w:sz w:val="24"/>
                <w:szCs w:val="24"/>
              </w:rPr>
              <w:t>Most of the components of the Discussion Board Forum prompt are answered in the thread. The thread has a logical flow. Major points are stated reasonably well. Major points are supported by good examples or thoughtful analysis.</w:t>
            </w:r>
          </w:p>
        </w:tc>
        <w:tc>
          <w:tcPr>
            <w:tcW w:w="3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4429224" w14:textId="77777777" w:rsidR="00B66927" w:rsidRPr="00346B8C" w:rsidRDefault="00B66927" w:rsidP="00390E1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3FBB9637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1 to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9</w:t>
            </w:r>
            <w:r w:rsidRPr="3FBB9637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points</w:t>
            </w:r>
          </w:p>
          <w:p w14:paraId="18ED49BE" w14:textId="77777777" w:rsidR="00B66927" w:rsidRPr="00346B8C" w:rsidRDefault="00B66927" w:rsidP="00390E12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46B8C">
              <w:rPr>
                <w:rFonts w:ascii="Times New Roman" w:hAnsi="Times New Roman" w:cs="Times New Roman"/>
                <w:sz w:val="24"/>
                <w:szCs w:val="24"/>
              </w:rPr>
              <w:t>The Discussion Board Forum prompt are addressed minimally. The thread lacks flow or content. Major points are unclear or confusing. Major points are not supported by examples or thoughtful analysis.</w:t>
            </w:r>
          </w:p>
        </w:tc>
        <w:tc>
          <w:tcPr>
            <w:tcW w:w="17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232CF9E" w14:textId="77777777" w:rsidR="00B66927" w:rsidRPr="00346B8C" w:rsidRDefault="00B66927" w:rsidP="00390E12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46B8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0 points</w:t>
            </w:r>
          </w:p>
          <w:p w14:paraId="5253D92F" w14:textId="77777777" w:rsidR="00B66927" w:rsidRPr="00346B8C" w:rsidRDefault="00B66927" w:rsidP="00390E12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46B8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ot present </w:t>
            </w:r>
          </w:p>
        </w:tc>
      </w:tr>
      <w:tr w:rsidR="00B66927" w:rsidRPr="00346B8C" w14:paraId="67DDC09D" w14:textId="77777777" w:rsidTr="00843734">
        <w:trPr>
          <w:jc w:val="center"/>
        </w:trPr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5B3D7" w:themeFill="accent1" w:themeFillTint="99"/>
            <w:hideMark/>
          </w:tcPr>
          <w:p w14:paraId="5AB69D1A" w14:textId="77777777" w:rsidR="00B66927" w:rsidRPr="00346B8C" w:rsidRDefault="00843734" w:rsidP="00390E1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tructure 30%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5B3D7" w:themeFill="accent1" w:themeFillTint="99"/>
            <w:vAlign w:val="center"/>
            <w:hideMark/>
          </w:tcPr>
          <w:p w14:paraId="2AB5DD44" w14:textId="77777777" w:rsidR="00B66927" w:rsidRPr="00346B8C" w:rsidRDefault="00843734" w:rsidP="00390E1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dvanced</w:t>
            </w:r>
          </w:p>
        </w:tc>
        <w:tc>
          <w:tcPr>
            <w:tcW w:w="3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5B3D7" w:themeFill="accent1" w:themeFillTint="99"/>
            <w:vAlign w:val="center"/>
            <w:hideMark/>
          </w:tcPr>
          <w:p w14:paraId="1DF645FC" w14:textId="77777777" w:rsidR="00B66927" w:rsidRPr="00346B8C" w:rsidRDefault="00843734" w:rsidP="00390E1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roficient</w:t>
            </w:r>
          </w:p>
        </w:tc>
        <w:tc>
          <w:tcPr>
            <w:tcW w:w="3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5B3D7" w:themeFill="accent1" w:themeFillTint="99"/>
            <w:vAlign w:val="center"/>
            <w:hideMark/>
          </w:tcPr>
          <w:p w14:paraId="0BE78494" w14:textId="77777777" w:rsidR="00B66927" w:rsidRPr="00346B8C" w:rsidRDefault="00843734" w:rsidP="00390E1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eveloping</w:t>
            </w:r>
          </w:p>
        </w:tc>
        <w:tc>
          <w:tcPr>
            <w:tcW w:w="17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5B3D7" w:themeFill="accent1" w:themeFillTint="99"/>
            <w:vAlign w:val="center"/>
            <w:hideMark/>
          </w:tcPr>
          <w:p w14:paraId="4BD5E5CD" w14:textId="77777777" w:rsidR="00B66927" w:rsidRPr="00346B8C" w:rsidRDefault="00B66927" w:rsidP="00390E1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46B8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ot present</w:t>
            </w:r>
          </w:p>
        </w:tc>
      </w:tr>
      <w:tr w:rsidR="00B66927" w:rsidRPr="00346B8C" w14:paraId="3A498E7E" w14:textId="77777777" w:rsidTr="00843734">
        <w:trPr>
          <w:jc w:val="center"/>
        </w:trPr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hideMark/>
          </w:tcPr>
          <w:p w14:paraId="41332A64" w14:textId="4875BECA" w:rsidR="00B66927" w:rsidRPr="00346B8C" w:rsidRDefault="00B66927" w:rsidP="000F5462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46B8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Grammar</w:t>
            </w:r>
            <w:r w:rsidR="000F5462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, </w:t>
            </w:r>
            <w:r w:rsidRPr="00346B8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Spelling, </w:t>
            </w:r>
            <w:r w:rsidR="000F5462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and </w:t>
            </w: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APA</w:t>
            </w:r>
            <w:r w:rsidRPr="00346B8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r w:rsidR="000F5462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F</w:t>
            </w:r>
            <w:r w:rsidRPr="00346B8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ormatting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2EE129F" w14:textId="77777777" w:rsidR="00B66927" w:rsidRPr="00346B8C" w:rsidRDefault="00B66927" w:rsidP="00390E1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21927CD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1 points</w:t>
            </w:r>
          </w:p>
          <w:p w14:paraId="624D44DC" w14:textId="77777777" w:rsidR="00B66927" w:rsidRPr="00346B8C" w:rsidRDefault="00B66927" w:rsidP="00390E12">
            <w:pPr>
              <w:spacing w:after="0" w:line="240" w:lineRule="auto"/>
              <w:ind w:left="72"/>
              <w:rPr>
                <w:rFonts w:ascii="Times New Roman" w:hAnsi="Times New Roman" w:cs="Times New Roman"/>
                <w:sz w:val="24"/>
                <w:szCs w:val="24"/>
              </w:rPr>
            </w:pPr>
            <w:r w:rsidRPr="00346B8C">
              <w:rPr>
                <w:rFonts w:ascii="Times New Roman" w:hAnsi="Times New Roman" w:cs="Times New Roman"/>
                <w:sz w:val="24"/>
                <w:szCs w:val="24"/>
              </w:rPr>
              <w:t>Spelling and grammar are correct. Sentences are complete, clear, and concise.</w:t>
            </w:r>
          </w:p>
          <w:p w14:paraId="4957A9BA" w14:textId="77777777" w:rsidR="00B66927" w:rsidRPr="00346B8C" w:rsidRDefault="00B66927" w:rsidP="00390E12">
            <w:pPr>
              <w:spacing w:after="0" w:line="240" w:lineRule="auto"/>
              <w:ind w:left="72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46B8C">
              <w:rPr>
                <w:rFonts w:ascii="Times New Roman" w:hAnsi="Times New Roman" w:cs="Times New Roman"/>
                <w:sz w:val="24"/>
                <w:szCs w:val="24"/>
              </w:rPr>
              <w:t xml:space="preserve">Paragraphs contain appropriately varied sentence structures. Where applicable, references are cited in curren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PA</w:t>
            </w:r>
            <w:r w:rsidRPr="00346B8C">
              <w:rPr>
                <w:rFonts w:ascii="Times New Roman" w:hAnsi="Times New Roman" w:cs="Times New Roman"/>
                <w:sz w:val="24"/>
                <w:szCs w:val="24"/>
              </w:rPr>
              <w:t xml:space="preserve"> format.</w:t>
            </w:r>
          </w:p>
        </w:tc>
        <w:tc>
          <w:tcPr>
            <w:tcW w:w="3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3171D6F" w14:textId="77777777" w:rsidR="00B66927" w:rsidRPr="00346B8C" w:rsidRDefault="00390E12" w:rsidP="00390E1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0</w:t>
            </w:r>
            <w:r w:rsidR="00B66927" w:rsidRPr="3FBB9637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points</w:t>
            </w:r>
          </w:p>
          <w:p w14:paraId="68D1157F" w14:textId="0D0E1AF4" w:rsidR="00B66927" w:rsidRPr="00346B8C" w:rsidRDefault="00B66927" w:rsidP="00390E12">
            <w:pPr>
              <w:spacing w:after="0" w:line="240" w:lineRule="auto"/>
              <w:ind w:left="72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46B8C">
              <w:rPr>
                <w:rFonts w:ascii="Times New Roman" w:hAnsi="Times New Roman" w:cs="Times New Roman"/>
                <w:sz w:val="24"/>
                <w:szCs w:val="24"/>
              </w:rPr>
              <w:t xml:space="preserve">Spelling and grammar has some errors. Sentences are presented as well. Paragraphs contain some varied sentence structures. Where applicable, references are cited with some </w:t>
            </w:r>
            <w:r w:rsidR="000F5462">
              <w:rPr>
                <w:rFonts w:ascii="Times New Roman" w:hAnsi="Times New Roman" w:cs="Times New Roman"/>
                <w:sz w:val="24"/>
                <w:szCs w:val="24"/>
              </w:rPr>
              <w:t xml:space="preserve">curren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PA</w:t>
            </w:r>
            <w:r w:rsidRPr="00346B8C">
              <w:rPr>
                <w:rFonts w:ascii="Times New Roman" w:hAnsi="Times New Roman" w:cs="Times New Roman"/>
                <w:sz w:val="24"/>
                <w:szCs w:val="24"/>
              </w:rPr>
              <w:t xml:space="preserve"> formatting.</w:t>
            </w:r>
          </w:p>
        </w:tc>
        <w:tc>
          <w:tcPr>
            <w:tcW w:w="3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83291BD" w14:textId="77777777" w:rsidR="00B66927" w:rsidRPr="00346B8C" w:rsidRDefault="00B66927" w:rsidP="00390E1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3FBB9637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1 to </w:t>
            </w:r>
            <w:r w:rsidR="00390E1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9</w:t>
            </w:r>
            <w:r w:rsidRPr="3FBB9637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points</w:t>
            </w:r>
          </w:p>
          <w:p w14:paraId="070DC905" w14:textId="77777777" w:rsidR="00B66927" w:rsidRPr="00346B8C" w:rsidRDefault="00B66927" w:rsidP="00390E12">
            <w:pPr>
              <w:spacing w:after="0" w:line="240" w:lineRule="auto"/>
              <w:ind w:left="72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46B8C">
              <w:rPr>
                <w:rFonts w:ascii="Times New Roman" w:hAnsi="Times New Roman" w:cs="Times New Roman"/>
                <w:sz w:val="24"/>
                <w:szCs w:val="24"/>
              </w:rPr>
              <w:t xml:space="preserve">Spelling and grammar errors distract. Sentences are incomplete or unclear. Paragraphs are poorly formed. Where applicable, references are minimally or not cited in curren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PA</w:t>
            </w:r>
            <w:r w:rsidRPr="00346B8C">
              <w:rPr>
                <w:rFonts w:ascii="Times New Roman" w:hAnsi="Times New Roman" w:cs="Times New Roman"/>
                <w:sz w:val="24"/>
                <w:szCs w:val="24"/>
              </w:rPr>
              <w:t xml:space="preserve"> format.</w:t>
            </w:r>
          </w:p>
        </w:tc>
        <w:tc>
          <w:tcPr>
            <w:tcW w:w="17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6E571A0" w14:textId="77777777" w:rsidR="00B66927" w:rsidRPr="00346B8C" w:rsidRDefault="00B66927" w:rsidP="00390E12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46B8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0 points</w:t>
            </w:r>
          </w:p>
          <w:p w14:paraId="1B44D26E" w14:textId="77777777" w:rsidR="00B66927" w:rsidRPr="00346B8C" w:rsidRDefault="00B66927" w:rsidP="00390E12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46B8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t present</w:t>
            </w:r>
          </w:p>
        </w:tc>
      </w:tr>
      <w:tr w:rsidR="00B66927" w:rsidRPr="00346B8C" w14:paraId="7548314C" w14:textId="77777777" w:rsidTr="00843734">
        <w:trPr>
          <w:jc w:val="center"/>
        </w:trPr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hideMark/>
          </w:tcPr>
          <w:p w14:paraId="32EC4B05" w14:textId="77777777" w:rsidR="00B66927" w:rsidRDefault="00B66927" w:rsidP="00390E1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21927CD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Word Count</w:t>
            </w:r>
            <w:bookmarkStart w:id="0" w:name="_GoBack"/>
            <w:bookmarkEnd w:id="0"/>
          </w:p>
          <w:p w14:paraId="2E06D117" w14:textId="77777777" w:rsidR="00B66927" w:rsidRPr="00346B8C" w:rsidRDefault="00B66927" w:rsidP="00390E12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69023C4" w14:textId="77777777" w:rsidR="00B66927" w:rsidRPr="00346B8C" w:rsidRDefault="00B66927" w:rsidP="00390E12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46B8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4 points</w:t>
            </w:r>
          </w:p>
          <w:p w14:paraId="72B8E9D2" w14:textId="5FBD1050" w:rsidR="00B66927" w:rsidRPr="00346B8C" w:rsidRDefault="00B66927" w:rsidP="00DA682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46B8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inimum word count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</w:t>
            </w:r>
            <w:r w:rsidRPr="00346B8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f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0</w:t>
            </w:r>
            <w:r w:rsidRPr="00346B8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words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 the thread and 200 words </w:t>
            </w:r>
            <w:r w:rsidR="00DA682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r each of the 2 repli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re</w:t>
            </w:r>
            <w:r w:rsidRPr="00346B8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et or exceeded.</w:t>
            </w:r>
          </w:p>
        </w:tc>
        <w:tc>
          <w:tcPr>
            <w:tcW w:w="3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AEF1267" w14:textId="77777777" w:rsidR="00B66927" w:rsidRPr="00346B8C" w:rsidRDefault="00390E12" w:rsidP="00390E12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3 </w:t>
            </w:r>
            <w:r w:rsidR="00B66927" w:rsidRPr="00346B8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oints</w:t>
            </w:r>
          </w:p>
          <w:p w14:paraId="00A1CFAA" w14:textId="332FC7E3" w:rsidR="00B66927" w:rsidRPr="00346B8C" w:rsidRDefault="00B66927" w:rsidP="00DA682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46B8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inimum word count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</w:t>
            </w:r>
            <w:r w:rsidRPr="00346B8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f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0</w:t>
            </w:r>
            <w:r w:rsidR="00123B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–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99 words in the </w:t>
            </w:r>
            <w:r w:rsidR="000F546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read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d/or 100</w:t>
            </w:r>
            <w:r w:rsidR="00123B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–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99 words </w:t>
            </w:r>
            <w:r w:rsidR="00DA682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r each of</w:t>
            </w:r>
            <w:r w:rsidR="00DA682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</w:t>
            </w:r>
            <w:r w:rsidR="00DA682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0F546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pli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re </w:t>
            </w:r>
            <w:r w:rsidRPr="00346B8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et.  </w:t>
            </w:r>
          </w:p>
        </w:tc>
        <w:tc>
          <w:tcPr>
            <w:tcW w:w="3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AA862DB" w14:textId="77777777" w:rsidR="00B66927" w:rsidRPr="00346B8C" w:rsidRDefault="00390E12" w:rsidP="00390E12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 to 2</w:t>
            </w:r>
            <w:r w:rsidR="00B66927" w:rsidRPr="00346B8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points</w:t>
            </w:r>
          </w:p>
          <w:p w14:paraId="5F78ED9E" w14:textId="6763B5B9" w:rsidR="00B66927" w:rsidRPr="00346B8C" w:rsidRDefault="00B66927" w:rsidP="00DA682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21927CD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inimum word count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 of 1</w:t>
            </w:r>
            <w:r w:rsidR="00123BF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–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99 words in the original thread and/or 1</w:t>
            </w:r>
            <w:r w:rsidR="00123BF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21927CD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99 words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in </w:t>
            </w:r>
            <w:r w:rsidR="00DA682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 reply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re </w:t>
            </w:r>
            <w:r w:rsidRPr="21927CD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et.</w:t>
            </w:r>
          </w:p>
        </w:tc>
        <w:tc>
          <w:tcPr>
            <w:tcW w:w="17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D40C015" w14:textId="77777777" w:rsidR="00B66927" w:rsidRPr="00346B8C" w:rsidRDefault="00B66927" w:rsidP="00390E12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46B8C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0 points</w:t>
            </w:r>
          </w:p>
          <w:p w14:paraId="7815BEDE" w14:textId="77777777" w:rsidR="00B66927" w:rsidRPr="00346B8C" w:rsidRDefault="00B66927" w:rsidP="00390E12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46B8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ot present </w:t>
            </w:r>
          </w:p>
        </w:tc>
      </w:tr>
    </w:tbl>
    <w:p w14:paraId="6D982B1D" w14:textId="77777777" w:rsidR="0091367D" w:rsidRPr="0091367D" w:rsidRDefault="0091367D" w:rsidP="00843734">
      <w:pPr>
        <w:jc w:val="right"/>
        <w:rPr>
          <w:rFonts w:ascii="Times New Roman" w:hAnsi="Times New Roman" w:cs="Times New Roman"/>
          <w:b/>
          <w:sz w:val="24"/>
          <w:szCs w:val="28"/>
        </w:rPr>
      </w:pPr>
    </w:p>
    <w:sectPr w:rsidR="0091367D" w:rsidRPr="0091367D" w:rsidSect="00843734">
      <w:headerReference w:type="default" r:id="rId7"/>
      <w:pgSz w:w="15840" w:h="12240" w:orient="landscape"/>
      <w:pgMar w:top="1080" w:right="1080" w:bottom="1080" w:left="108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D3FAF54" w16cid:durableId="1F058375"/>
  <w16cid:commentId w16cid:paraId="348BEE2D" w16cid:durableId="1F0583DC"/>
  <w16cid:commentId w16cid:paraId="69FE9E37" w16cid:durableId="1F058376"/>
  <w16cid:commentId w16cid:paraId="04F88B79" w16cid:durableId="1F0583F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F56B5F" w14:textId="77777777" w:rsidR="00AF5B88" w:rsidRDefault="00AF5B88" w:rsidP="007D5258">
      <w:pPr>
        <w:spacing w:after="0" w:line="240" w:lineRule="auto"/>
      </w:pPr>
      <w:r>
        <w:separator/>
      </w:r>
    </w:p>
  </w:endnote>
  <w:endnote w:type="continuationSeparator" w:id="0">
    <w:p w14:paraId="7D75B6F0" w14:textId="77777777" w:rsidR="00AF5B88" w:rsidRDefault="00AF5B88" w:rsidP="007D5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2FA03C" w14:textId="77777777" w:rsidR="00AF5B88" w:rsidRDefault="00AF5B88" w:rsidP="007D5258">
      <w:pPr>
        <w:spacing w:after="0" w:line="240" w:lineRule="auto"/>
      </w:pPr>
      <w:r>
        <w:separator/>
      </w:r>
    </w:p>
  </w:footnote>
  <w:footnote w:type="continuationSeparator" w:id="0">
    <w:p w14:paraId="40D3CD49" w14:textId="77777777" w:rsidR="00AF5B88" w:rsidRDefault="00AF5B88" w:rsidP="007D5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C90988" w14:textId="77777777" w:rsidR="00843734" w:rsidRPr="00843734" w:rsidRDefault="00843734" w:rsidP="00843734">
    <w:pPr>
      <w:pStyle w:val="Header"/>
      <w:jc w:val="right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sz w:val="20"/>
      </w:rPr>
      <w:t>EDUC 66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2753B"/>
    <w:multiLevelType w:val="hybridMultilevel"/>
    <w:tmpl w:val="64A80F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6E5B16"/>
    <w:multiLevelType w:val="hybridMultilevel"/>
    <w:tmpl w:val="4F7256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67D3079"/>
    <w:multiLevelType w:val="hybridMultilevel"/>
    <w:tmpl w:val="BBD8CE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8A0107E"/>
    <w:multiLevelType w:val="hybridMultilevel"/>
    <w:tmpl w:val="E916A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A10A8A"/>
    <w:multiLevelType w:val="hybridMultilevel"/>
    <w:tmpl w:val="093493D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85C2FEC"/>
    <w:multiLevelType w:val="hybridMultilevel"/>
    <w:tmpl w:val="66E4C8C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AE7544C"/>
    <w:multiLevelType w:val="hybridMultilevel"/>
    <w:tmpl w:val="56D49E8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5643033F"/>
    <w:multiLevelType w:val="hybridMultilevel"/>
    <w:tmpl w:val="7F4A9C7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06F513B"/>
    <w:multiLevelType w:val="hybridMultilevel"/>
    <w:tmpl w:val="0F2ECEA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60A56E07"/>
    <w:multiLevelType w:val="hybridMultilevel"/>
    <w:tmpl w:val="8E84F2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5897394"/>
    <w:multiLevelType w:val="hybridMultilevel"/>
    <w:tmpl w:val="FA62337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77540D5"/>
    <w:multiLevelType w:val="hybridMultilevel"/>
    <w:tmpl w:val="FA62337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6"/>
  </w:num>
  <w:num w:numId="2">
    <w:abstractNumId w:val="8"/>
  </w:num>
  <w:num w:numId="3">
    <w:abstractNumId w:val="0"/>
  </w:num>
  <w:num w:numId="4">
    <w:abstractNumId w:val="9"/>
  </w:num>
  <w:num w:numId="5">
    <w:abstractNumId w:val="1"/>
  </w:num>
  <w:num w:numId="6">
    <w:abstractNumId w:val="2"/>
  </w:num>
  <w:num w:numId="7">
    <w:abstractNumId w:val="11"/>
  </w:num>
  <w:num w:numId="8">
    <w:abstractNumId w:val="4"/>
  </w:num>
  <w:num w:numId="9">
    <w:abstractNumId w:val="5"/>
  </w:num>
  <w:num w:numId="10">
    <w:abstractNumId w:val="10"/>
  </w:num>
  <w:num w:numId="11">
    <w:abstractNumId w:val="7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NbMwMzE2MTC0sDRR0lEKTi0uzszPAykwrAUAM9XMlCwAAAA="/>
  </w:docVars>
  <w:rsids>
    <w:rsidRoot w:val="007D5258"/>
    <w:rsid w:val="000006F4"/>
    <w:rsid w:val="00015281"/>
    <w:rsid w:val="00056EBB"/>
    <w:rsid w:val="00064912"/>
    <w:rsid w:val="000A482C"/>
    <w:rsid w:val="000A7F1F"/>
    <w:rsid w:val="000D0F30"/>
    <w:rsid w:val="000F5462"/>
    <w:rsid w:val="00123BF8"/>
    <w:rsid w:val="00135AF1"/>
    <w:rsid w:val="001B42CA"/>
    <w:rsid w:val="001C2F7D"/>
    <w:rsid w:val="001D0335"/>
    <w:rsid w:val="001D4A56"/>
    <w:rsid w:val="00246DC9"/>
    <w:rsid w:val="002902B3"/>
    <w:rsid w:val="002A288B"/>
    <w:rsid w:val="00345D07"/>
    <w:rsid w:val="00367F3D"/>
    <w:rsid w:val="00390E12"/>
    <w:rsid w:val="003D15CA"/>
    <w:rsid w:val="004525DB"/>
    <w:rsid w:val="004C193A"/>
    <w:rsid w:val="00521213"/>
    <w:rsid w:val="005340CA"/>
    <w:rsid w:val="00547098"/>
    <w:rsid w:val="00563191"/>
    <w:rsid w:val="00574B95"/>
    <w:rsid w:val="005B1AA0"/>
    <w:rsid w:val="005F2622"/>
    <w:rsid w:val="00600B76"/>
    <w:rsid w:val="00616A9C"/>
    <w:rsid w:val="00664722"/>
    <w:rsid w:val="00685436"/>
    <w:rsid w:val="0069445D"/>
    <w:rsid w:val="006A3E32"/>
    <w:rsid w:val="006A7376"/>
    <w:rsid w:val="006F431E"/>
    <w:rsid w:val="00703DAD"/>
    <w:rsid w:val="0073159B"/>
    <w:rsid w:val="00737B51"/>
    <w:rsid w:val="007517DB"/>
    <w:rsid w:val="0076431F"/>
    <w:rsid w:val="007921CA"/>
    <w:rsid w:val="00796884"/>
    <w:rsid w:val="007B3A6E"/>
    <w:rsid w:val="007D1602"/>
    <w:rsid w:val="007D5258"/>
    <w:rsid w:val="00834181"/>
    <w:rsid w:val="00841CE0"/>
    <w:rsid w:val="00843734"/>
    <w:rsid w:val="00862364"/>
    <w:rsid w:val="008C365B"/>
    <w:rsid w:val="008C4FBB"/>
    <w:rsid w:val="008E0647"/>
    <w:rsid w:val="008E3423"/>
    <w:rsid w:val="0090784F"/>
    <w:rsid w:val="0091367D"/>
    <w:rsid w:val="009330F2"/>
    <w:rsid w:val="0096009A"/>
    <w:rsid w:val="009A67B9"/>
    <w:rsid w:val="00A0289F"/>
    <w:rsid w:val="00A43D76"/>
    <w:rsid w:val="00A6768B"/>
    <w:rsid w:val="00A9252C"/>
    <w:rsid w:val="00AF0DC0"/>
    <w:rsid w:val="00AF292F"/>
    <w:rsid w:val="00AF5B88"/>
    <w:rsid w:val="00B66927"/>
    <w:rsid w:val="00B72C56"/>
    <w:rsid w:val="00C219E4"/>
    <w:rsid w:val="00CA21E2"/>
    <w:rsid w:val="00CE3C1E"/>
    <w:rsid w:val="00CF6EB2"/>
    <w:rsid w:val="00D21456"/>
    <w:rsid w:val="00D3330A"/>
    <w:rsid w:val="00D33986"/>
    <w:rsid w:val="00D8540B"/>
    <w:rsid w:val="00D92522"/>
    <w:rsid w:val="00DA6826"/>
    <w:rsid w:val="00DB77AC"/>
    <w:rsid w:val="00E0154A"/>
    <w:rsid w:val="00E15554"/>
    <w:rsid w:val="00E221B2"/>
    <w:rsid w:val="00E4414F"/>
    <w:rsid w:val="00EA067C"/>
    <w:rsid w:val="00ED33BE"/>
    <w:rsid w:val="00F754C4"/>
    <w:rsid w:val="00F84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91CF04B"/>
  <w15:docId w15:val="{302F8E65-33A0-4C41-89AA-4B9697EE5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41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5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5258"/>
  </w:style>
  <w:style w:type="paragraph" w:styleId="Footer">
    <w:name w:val="footer"/>
    <w:basedOn w:val="Normal"/>
    <w:link w:val="FooterChar"/>
    <w:uiPriority w:val="99"/>
    <w:unhideWhenUsed/>
    <w:rsid w:val="007D5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5258"/>
  </w:style>
  <w:style w:type="paragraph" w:styleId="BalloonText">
    <w:name w:val="Balloon Text"/>
    <w:basedOn w:val="Normal"/>
    <w:link w:val="BalloonTextChar"/>
    <w:uiPriority w:val="99"/>
    <w:semiHidden/>
    <w:unhideWhenUsed/>
    <w:rsid w:val="007D52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525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0289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67F3D"/>
    <w:pPr>
      <w:ind w:left="720"/>
      <w:contextualSpacing/>
    </w:pPr>
  </w:style>
  <w:style w:type="table" w:styleId="TableGrid">
    <w:name w:val="Table Grid"/>
    <w:basedOn w:val="TableNormal"/>
    <w:uiPriority w:val="39"/>
    <w:rsid w:val="009136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1367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8437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37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37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37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373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4</Words>
  <Characters>1676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berty University</Company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nett, Alexandra</dc:creator>
  <cp:lastModifiedBy>Putney, Amy Elizabeth (Curriculum Development)</cp:lastModifiedBy>
  <cp:revision>2</cp:revision>
  <dcterms:created xsi:type="dcterms:W3CDTF">2018-07-30T12:47:00Z</dcterms:created>
  <dcterms:modified xsi:type="dcterms:W3CDTF">2018-07-30T12:47:00Z</dcterms:modified>
</cp:coreProperties>
</file>